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255DB" w14:textId="77777777" w:rsidR="00AE15DE" w:rsidRDefault="005A6388">
      <w:pPr>
        <w:pStyle w:val="a4"/>
      </w:pPr>
      <w:r>
        <w:t>Отчет по лабораторной работе №4</w:t>
      </w:r>
    </w:p>
    <w:p w14:paraId="31A48A27" w14:textId="77777777" w:rsidR="00AE15DE" w:rsidRDefault="005A6388">
      <w:pPr>
        <w:pStyle w:val="a5"/>
      </w:pPr>
      <w:r>
        <w:t>Модель гармонических колебаний - вариант 37</w:t>
      </w:r>
    </w:p>
    <w:p w14:paraId="1054BA9C" w14:textId="58C50212" w:rsidR="00AE15DE" w:rsidRDefault="0042181B">
      <w:pPr>
        <w:pStyle w:val="Author"/>
      </w:pPr>
      <w:r>
        <w:t xml:space="preserve">Кан </w:t>
      </w:r>
      <w:proofErr w:type="spellStart"/>
      <w:r>
        <w:t>Ир-сен</w:t>
      </w:r>
      <w:proofErr w:type="spellEnd"/>
      <w:r>
        <w:t xml:space="preserve"> </w:t>
      </w:r>
      <w:r w:rsidR="005A6388">
        <w:t>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7732000"/>
        <w:docPartObj>
          <w:docPartGallery w:val="Table of Contents"/>
          <w:docPartUnique/>
        </w:docPartObj>
      </w:sdtPr>
      <w:sdtEndPr/>
      <w:sdtContent>
        <w:p w14:paraId="1D87AE3E" w14:textId="77777777" w:rsidR="00AE15DE" w:rsidRDefault="005A6388">
          <w:pPr>
            <w:pStyle w:val="ae"/>
          </w:pPr>
          <w:r>
            <w:t>Содержание</w:t>
          </w:r>
        </w:p>
        <w:p w14:paraId="79344382" w14:textId="77777777" w:rsidR="0042181B" w:rsidRDefault="005A63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621970" w:history="1">
            <w:r w:rsidR="0042181B" w:rsidRPr="00A82642">
              <w:rPr>
                <w:rStyle w:val="ad"/>
                <w:noProof/>
              </w:rPr>
              <w:t>1</w:t>
            </w:r>
            <w:r w:rsidR="0042181B">
              <w:rPr>
                <w:noProof/>
              </w:rPr>
              <w:tab/>
            </w:r>
            <w:r w:rsidR="0042181B" w:rsidRPr="00A82642">
              <w:rPr>
                <w:rStyle w:val="ad"/>
                <w:noProof/>
              </w:rPr>
              <w:t>Цель работы</w:t>
            </w:r>
            <w:r w:rsidR="0042181B">
              <w:rPr>
                <w:noProof/>
                <w:webHidden/>
              </w:rPr>
              <w:tab/>
            </w:r>
            <w:r w:rsidR="0042181B">
              <w:rPr>
                <w:noProof/>
                <w:webHidden/>
              </w:rPr>
              <w:fldChar w:fldCharType="begin"/>
            </w:r>
            <w:r w:rsidR="0042181B">
              <w:rPr>
                <w:noProof/>
                <w:webHidden/>
              </w:rPr>
              <w:instrText xml:space="preserve"> PAGEREF _Toc103621970 \h </w:instrText>
            </w:r>
            <w:r w:rsidR="0042181B">
              <w:rPr>
                <w:noProof/>
                <w:webHidden/>
              </w:rPr>
            </w:r>
            <w:r w:rsidR="0042181B">
              <w:rPr>
                <w:noProof/>
                <w:webHidden/>
              </w:rPr>
              <w:fldChar w:fldCharType="separate"/>
            </w:r>
            <w:r w:rsidR="0042181B">
              <w:rPr>
                <w:noProof/>
                <w:webHidden/>
              </w:rPr>
              <w:t>1</w:t>
            </w:r>
            <w:r w:rsidR="0042181B">
              <w:rPr>
                <w:noProof/>
                <w:webHidden/>
              </w:rPr>
              <w:fldChar w:fldCharType="end"/>
            </w:r>
          </w:hyperlink>
        </w:p>
        <w:p w14:paraId="650EBAE6" w14:textId="77777777" w:rsidR="0042181B" w:rsidRDefault="004218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3621971" w:history="1">
            <w:r w:rsidRPr="00A8264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8264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21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50052" w14:textId="77777777" w:rsidR="0042181B" w:rsidRDefault="004218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3621972" w:history="1">
            <w:r w:rsidRPr="00A8264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8264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21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9F973" w14:textId="77777777" w:rsidR="0042181B" w:rsidRDefault="004218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03621973" w:history="1">
            <w:r w:rsidRPr="00A8264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A8264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21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351F8" w14:textId="77777777" w:rsidR="0042181B" w:rsidRDefault="004218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03621974" w:history="1">
            <w:r w:rsidRPr="00A8264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A82642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21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C8E56" w14:textId="77777777" w:rsidR="0042181B" w:rsidRDefault="004218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3621975" w:history="1">
            <w:r w:rsidRPr="00A8264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8264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21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D61C4" w14:textId="77777777" w:rsidR="00AE15DE" w:rsidRDefault="005A6388">
          <w:r>
            <w:fldChar w:fldCharType="end"/>
          </w:r>
        </w:p>
      </w:sdtContent>
    </w:sdt>
    <w:p w14:paraId="79AC84F3" w14:textId="77777777" w:rsidR="00AE15DE" w:rsidRDefault="005A6388">
      <w:pPr>
        <w:pStyle w:val="1"/>
      </w:pPr>
      <w:bookmarkStart w:id="0" w:name="цель-работы"/>
      <w:bookmarkStart w:id="1" w:name="_Toc103621970"/>
      <w:r>
        <w:rPr>
          <w:rStyle w:val="SectionNumber"/>
        </w:rPr>
        <w:t>1</w:t>
      </w:r>
      <w:r>
        <w:tab/>
        <w:t>Цель работы</w:t>
      </w:r>
      <w:bookmarkEnd w:id="1"/>
    </w:p>
    <w:p w14:paraId="6A755C14" w14:textId="77777777" w:rsidR="00AE15DE" w:rsidRDefault="005A6388">
      <w:pPr>
        <w:pStyle w:val="FirstParagraph"/>
      </w:pPr>
      <w:r>
        <w:t>Изучить уравнение гармонического осцилятора</w:t>
      </w:r>
    </w:p>
    <w:p w14:paraId="335A6A92" w14:textId="77777777" w:rsidR="00AE15DE" w:rsidRDefault="005A6388">
      <w:pPr>
        <w:pStyle w:val="1"/>
      </w:pPr>
      <w:bookmarkStart w:id="2" w:name="задание"/>
      <w:bookmarkStart w:id="3" w:name="_Toc10362197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EB72DD2" w14:textId="77777777" w:rsidR="00AE15DE" w:rsidRDefault="005A6388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44658F68" w14:textId="77777777" w:rsidR="00AE15DE" w:rsidRDefault="005A6388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073B5284" w14:textId="77777777" w:rsidR="00AE15DE" w:rsidRDefault="005A6388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09D93B3E" w14:textId="77777777" w:rsidR="00AE15DE" w:rsidRDefault="005A6388">
      <w:pPr>
        <w:pStyle w:val="1"/>
      </w:pPr>
      <w:bookmarkStart w:id="4" w:name="выполнение-лабораторной-работы"/>
      <w:bookmarkStart w:id="5" w:name="_Toc10362197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DC27038" w14:textId="77777777" w:rsidR="00AE15DE" w:rsidRDefault="005A6388">
      <w:pPr>
        <w:pStyle w:val="2"/>
      </w:pPr>
      <w:bookmarkStart w:id="6" w:name="теоретические-сведения"/>
      <w:bookmarkStart w:id="7" w:name="_Toc103621973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5758051C" w14:textId="77777777" w:rsidR="00AE15DE" w:rsidRDefault="005A6388">
      <w:pPr>
        <w:pStyle w:val="FirstParagraph"/>
      </w:pPr>
      <w:r>
        <w:t>Движение грузика на пружинке, маят</w:t>
      </w:r>
      <w:r>
        <w:t>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</w:t>
      </w:r>
      <w:r>
        <w:t>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66C8EB3F" w14:textId="77777777" w:rsidR="00AE15DE" w:rsidRDefault="005A6388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4F5B531" w14:textId="77777777" w:rsidR="00AE15DE" w:rsidRDefault="005A6388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</w:t>
      </w:r>
      <w:r>
        <w:t xml:space="preserve">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</w:t>
      </w:r>
      <w:r>
        <w:t>имером линейной динамической системы.</w:t>
      </w:r>
    </w:p>
    <w:p w14:paraId="2134E275" w14:textId="77777777" w:rsidR="00AE15DE" w:rsidRDefault="005A6388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04E06B30" w14:textId="77777777" w:rsidR="00AE15DE" w:rsidRDefault="005A6388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07CCB42" w14:textId="77777777" w:rsidR="00AE15DE" w:rsidRDefault="005A6388">
      <w:pPr>
        <w:pStyle w:val="FirstParagraph"/>
      </w:pPr>
      <w:r>
        <w:t>Для однозначной разрешимости уравнения второго порядка необходимо з</w:t>
      </w:r>
      <w:r>
        <w:t>адать два начальных условия вида</w:t>
      </w:r>
    </w:p>
    <w:p w14:paraId="3E8E6D02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78F8AAE2" w14:textId="77777777" w:rsidR="00AE15DE" w:rsidRDefault="005A6388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76C0930A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54D5D90C" w14:textId="77777777" w:rsidR="00AE15DE" w:rsidRDefault="005A6388">
      <w:pPr>
        <w:pStyle w:val="FirstParagraph"/>
      </w:pPr>
      <w:r>
        <w:t>Начальные условия для системы примут вид:</w:t>
      </w:r>
    </w:p>
    <w:p w14:paraId="2AF48949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02438CE4" w14:textId="77777777" w:rsidR="00AE15DE" w:rsidRDefault="005A6388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7480B25C" w14:textId="77777777" w:rsidR="00AE15DE" w:rsidRDefault="005A6388">
      <w:pPr>
        <w:pStyle w:val="2"/>
      </w:pPr>
      <w:bookmarkStart w:id="8" w:name="задача"/>
      <w:bookmarkStart w:id="9" w:name="_Toc103621974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084761B9" w14:textId="77777777" w:rsidR="00AE15DE" w:rsidRDefault="005A6388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</w:t>
      </w:r>
      <w:r>
        <w:t>дующих случаев</w:t>
      </w:r>
    </w:p>
    <w:p w14:paraId="357CA8C9" w14:textId="77777777" w:rsidR="00AE15DE" w:rsidRDefault="005A6388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A63F1CD" w14:textId="77777777" w:rsidR="00AE15DE" w:rsidRDefault="005A6388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7400397" w14:textId="77777777" w:rsidR="00AE15DE" w:rsidRDefault="005A6388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m:rPr>
            <m:nor/>
          </m:rPr>
          <m:t>cos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</m:oMath>
    </w:p>
    <w:p w14:paraId="2DD68196" w14:textId="77777777" w:rsidR="00AE15DE" w:rsidRDefault="005A6388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8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</w:p>
    <w:p w14:paraId="19362725" w14:textId="77777777" w:rsidR="00AE15DE" w:rsidRDefault="005A6388">
      <w:pPr>
        <w:pStyle w:val="Compact"/>
        <w:numPr>
          <w:ilvl w:val="0"/>
          <w:numId w:val="4"/>
        </w:numPr>
      </w:pPr>
      <w:r>
        <w:lastRenderedPageBreak/>
        <w:t>В системе отсутствуют потери энергии (колебания без затухания) Получаем уравнение</w:t>
      </w:r>
    </w:p>
    <w:p w14:paraId="4D886D23" w14:textId="77777777" w:rsidR="00AE15DE" w:rsidRDefault="005A638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5CFC87C" w14:textId="77777777" w:rsidR="00AE15DE" w:rsidRDefault="005A6388">
      <w:pPr>
        <w:pStyle w:val="FirstParagraph"/>
      </w:pPr>
      <w:r>
        <w:t xml:space="preserve">Переходим </w:t>
      </w:r>
      <w:r>
        <w:t>к двум дифференциальным уравнениям первого порядка:</w:t>
      </w:r>
    </w:p>
    <w:p w14:paraId="0F4AFEB0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4B195DE9" w14:textId="77777777" w:rsidR="00AE15DE" w:rsidRPr="0042181B" w:rsidRDefault="005A6388">
      <w:pPr>
        <w:pStyle w:val="SourceCode"/>
        <w:rPr>
          <w:lang w:val="en-US"/>
        </w:rPr>
      </w:pPr>
      <w:r w:rsidRPr="0042181B">
        <w:rPr>
          <w:rStyle w:val="VerbatimChar"/>
          <w:lang w:val="en-US"/>
        </w:rPr>
        <w:t>model Project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parameter  Real w=18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x(start=1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y(start=0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equation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x)= y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y)= -w*x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annotation(experiment(</w:t>
      </w:r>
      <w:proofErr w:type="spellStart"/>
      <w:r w:rsidRPr="0042181B">
        <w:rPr>
          <w:rStyle w:val="VerbatimChar"/>
          <w:lang w:val="en-US"/>
        </w:rPr>
        <w:t>StartTime</w:t>
      </w:r>
      <w:proofErr w:type="spellEnd"/>
      <w:r w:rsidRPr="0042181B">
        <w:rPr>
          <w:rStyle w:val="VerbatimChar"/>
          <w:lang w:val="en-US"/>
        </w:rPr>
        <w:t xml:space="preserve">=0, </w:t>
      </w:r>
      <w:proofErr w:type="spellStart"/>
      <w:r w:rsidRPr="0042181B">
        <w:rPr>
          <w:rStyle w:val="VerbatimChar"/>
          <w:lang w:val="en-US"/>
        </w:rPr>
        <w:t>StopTime</w:t>
      </w:r>
      <w:proofErr w:type="spellEnd"/>
      <w:r w:rsidRPr="0042181B">
        <w:rPr>
          <w:rStyle w:val="VerbatimChar"/>
          <w:lang w:val="en-US"/>
        </w:rPr>
        <w:t xml:space="preserve">=68, </w:t>
      </w:r>
      <w:proofErr w:type="spellStart"/>
      <w:r w:rsidRPr="0042181B">
        <w:rPr>
          <w:rStyle w:val="VerbatimChar"/>
          <w:lang w:val="en-US"/>
        </w:rPr>
        <w:t>Tplerance</w:t>
      </w:r>
      <w:proofErr w:type="spellEnd"/>
      <w:r w:rsidRPr="0042181B">
        <w:rPr>
          <w:rStyle w:val="VerbatimChar"/>
          <w:lang w:val="en-US"/>
        </w:rPr>
        <w:t>=1e-06,Interval=0.05))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>end Project;</w:t>
      </w:r>
    </w:p>
    <w:p w14:paraId="2734816C" w14:textId="77777777" w:rsidR="00AE15DE" w:rsidRDefault="005A6388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57C0434A" wp14:editId="05E24E8B">
            <wp:extent cx="5334000" cy="2157609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455D48B" w14:textId="77777777" w:rsidR="00AE15DE" w:rsidRDefault="005A6388">
      <w:pPr>
        <w:pStyle w:val="ImageCaption"/>
      </w:pPr>
      <w:r>
        <w:t>Figure 1: График решения для случая 1</w:t>
      </w:r>
    </w:p>
    <w:p w14:paraId="0BC796D7" w14:textId="77777777" w:rsidR="00AE15DE" w:rsidRDefault="005A6388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55EBEA1C" wp14:editId="5681162D">
            <wp:extent cx="5334000" cy="2157609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2F26E61" w14:textId="77777777" w:rsidR="00AE15DE" w:rsidRDefault="005A6388">
      <w:pPr>
        <w:pStyle w:val="ImageCaption"/>
      </w:pPr>
      <w:r>
        <w:t>Figure 2: Фазовый портрет для случая 1</w:t>
      </w:r>
    </w:p>
    <w:p w14:paraId="29814287" w14:textId="77777777" w:rsidR="00AE15DE" w:rsidRDefault="005A6388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</w:t>
      </w:r>
      <w:r>
        <w:t>ние</w:t>
      </w:r>
    </w:p>
    <w:p w14:paraId="5EE1ECDE" w14:textId="77777777" w:rsidR="00AE15DE" w:rsidRDefault="005A638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C48D77E" w14:textId="77777777" w:rsidR="00AE15DE" w:rsidRDefault="005A6388">
      <w:pPr>
        <w:pStyle w:val="FirstParagraph"/>
      </w:pPr>
      <w:r>
        <w:t>Переходим к двум дифференциальным уравнениям первого порядка:</w:t>
      </w:r>
    </w:p>
    <w:p w14:paraId="317FC442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D98D665" w14:textId="77777777" w:rsidR="00AE15DE" w:rsidRPr="0042181B" w:rsidRDefault="005A6388">
      <w:pPr>
        <w:pStyle w:val="SourceCode"/>
        <w:rPr>
          <w:lang w:val="en-US"/>
        </w:rPr>
      </w:pPr>
      <w:r w:rsidRPr="0042181B">
        <w:rPr>
          <w:rStyle w:val="VerbatimChar"/>
          <w:lang w:val="en-US"/>
        </w:rPr>
        <w:t>model Project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parameter  Real w=9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parameter  Real g=18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x(start=1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y(start=0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equation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x)= y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y)= -g*</w:t>
      </w:r>
      <w:r w:rsidRPr="0042181B">
        <w:rPr>
          <w:rStyle w:val="VerbatimChar"/>
          <w:lang w:val="en-US"/>
        </w:rPr>
        <w:t>y-w*x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annotation(experiment(</w:t>
      </w:r>
      <w:proofErr w:type="spellStart"/>
      <w:r w:rsidRPr="0042181B">
        <w:rPr>
          <w:rStyle w:val="VerbatimChar"/>
          <w:lang w:val="en-US"/>
        </w:rPr>
        <w:t>StartTime</w:t>
      </w:r>
      <w:proofErr w:type="spellEnd"/>
      <w:r w:rsidRPr="0042181B">
        <w:rPr>
          <w:rStyle w:val="VerbatimChar"/>
          <w:lang w:val="en-US"/>
        </w:rPr>
        <w:t xml:space="preserve">=0, </w:t>
      </w:r>
      <w:proofErr w:type="spellStart"/>
      <w:r w:rsidRPr="0042181B">
        <w:rPr>
          <w:rStyle w:val="VerbatimChar"/>
          <w:lang w:val="en-US"/>
        </w:rPr>
        <w:t>StopTime</w:t>
      </w:r>
      <w:proofErr w:type="spellEnd"/>
      <w:r w:rsidRPr="0042181B">
        <w:rPr>
          <w:rStyle w:val="VerbatimChar"/>
          <w:lang w:val="en-US"/>
        </w:rPr>
        <w:t xml:space="preserve">=68, </w:t>
      </w:r>
      <w:proofErr w:type="spellStart"/>
      <w:r w:rsidRPr="0042181B">
        <w:rPr>
          <w:rStyle w:val="VerbatimChar"/>
          <w:lang w:val="en-US"/>
        </w:rPr>
        <w:t>Tplerance</w:t>
      </w:r>
      <w:proofErr w:type="spellEnd"/>
      <w:r w:rsidRPr="0042181B">
        <w:rPr>
          <w:rStyle w:val="VerbatimChar"/>
          <w:lang w:val="en-US"/>
        </w:rPr>
        <w:t>=1e-06,Interval=0.05))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>end Project;</w:t>
      </w:r>
    </w:p>
    <w:p w14:paraId="3B659FEE" w14:textId="77777777" w:rsidR="00AE15DE" w:rsidRDefault="005A6388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313CACAB" wp14:editId="7FB8DA4F">
            <wp:extent cx="5334000" cy="2157609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4B552FD" w14:textId="77777777" w:rsidR="00AE15DE" w:rsidRDefault="005A6388">
      <w:pPr>
        <w:pStyle w:val="ImageCaption"/>
      </w:pPr>
      <w:r>
        <w:t>Figure 3: График решения для случая 2</w:t>
      </w:r>
    </w:p>
    <w:p w14:paraId="7B3D9277" w14:textId="77777777" w:rsidR="00AE15DE" w:rsidRDefault="005A6388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719BFFC2" wp14:editId="08AFA772">
            <wp:extent cx="5334000" cy="2157609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428E847" w14:textId="77777777" w:rsidR="00AE15DE" w:rsidRDefault="005A6388">
      <w:pPr>
        <w:pStyle w:val="ImageCaption"/>
      </w:pPr>
      <w:r>
        <w:t>Figure 4: Фазовый портрет для случая 2</w:t>
      </w:r>
    </w:p>
    <w:p w14:paraId="3063A7D0" w14:textId="77777777" w:rsidR="00AE15DE" w:rsidRDefault="005A6388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7A299CFE" w14:textId="77777777" w:rsidR="00AE15DE" w:rsidRDefault="005A638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978B296" w14:textId="77777777" w:rsidR="00AE15DE" w:rsidRDefault="005A6388">
      <w:pPr>
        <w:pStyle w:val="FirstParagraph"/>
      </w:pPr>
      <w:r>
        <w:t>Переходим к двум дифференциальным уравнениям первого порядка:</w:t>
      </w:r>
    </w:p>
    <w:p w14:paraId="1667F724" w14:textId="77777777" w:rsidR="00AE15DE" w:rsidRDefault="005A638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D80E0F8" w14:textId="77777777" w:rsidR="00AE15DE" w:rsidRPr="0042181B" w:rsidRDefault="005A6388">
      <w:pPr>
        <w:pStyle w:val="SourceCode"/>
        <w:rPr>
          <w:lang w:val="en-US"/>
        </w:rPr>
      </w:pPr>
      <w:r w:rsidRPr="0042181B">
        <w:rPr>
          <w:rStyle w:val="VerbatimChar"/>
          <w:lang w:val="en-US"/>
        </w:rPr>
        <w:t>model Project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parameter  Real w=16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parameter  Real g=8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x(start=1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Real y(start=0.8)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equation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x)= y;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  der(y)= -g*y-w*x + 0.5*cos(3*time)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</w:t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 xml:space="preserve">  annotation(experiment(</w:t>
      </w:r>
      <w:proofErr w:type="spellStart"/>
      <w:r w:rsidRPr="0042181B">
        <w:rPr>
          <w:rStyle w:val="VerbatimChar"/>
          <w:lang w:val="en-US"/>
        </w:rPr>
        <w:t>StartTime</w:t>
      </w:r>
      <w:proofErr w:type="spellEnd"/>
      <w:r w:rsidRPr="0042181B">
        <w:rPr>
          <w:rStyle w:val="VerbatimChar"/>
          <w:lang w:val="en-US"/>
        </w:rPr>
        <w:t xml:space="preserve">=0, </w:t>
      </w:r>
      <w:proofErr w:type="spellStart"/>
      <w:r w:rsidRPr="0042181B">
        <w:rPr>
          <w:rStyle w:val="VerbatimChar"/>
          <w:lang w:val="en-US"/>
        </w:rPr>
        <w:t>StopTime</w:t>
      </w:r>
      <w:proofErr w:type="spellEnd"/>
      <w:r w:rsidRPr="0042181B">
        <w:rPr>
          <w:rStyle w:val="VerbatimChar"/>
          <w:lang w:val="en-US"/>
        </w:rPr>
        <w:t xml:space="preserve">=68, </w:t>
      </w:r>
      <w:proofErr w:type="spellStart"/>
      <w:r w:rsidRPr="0042181B">
        <w:rPr>
          <w:rStyle w:val="VerbatimChar"/>
          <w:lang w:val="en-US"/>
        </w:rPr>
        <w:t>Tplerance</w:t>
      </w:r>
      <w:proofErr w:type="spellEnd"/>
      <w:r w:rsidRPr="0042181B">
        <w:rPr>
          <w:rStyle w:val="VerbatimChar"/>
          <w:lang w:val="en-US"/>
        </w:rPr>
        <w:t>=1e-</w:t>
      </w:r>
      <w:r w:rsidRPr="0042181B">
        <w:rPr>
          <w:rStyle w:val="VerbatimChar"/>
          <w:lang w:val="en-US"/>
        </w:rPr>
        <w:lastRenderedPageBreak/>
        <w:t>06,Interval=0.05));</w:t>
      </w:r>
      <w:r w:rsidRPr="0042181B">
        <w:rPr>
          <w:lang w:val="en-US"/>
        </w:rPr>
        <w:br/>
      </w:r>
      <w:r w:rsidRPr="0042181B">
        <w:rPr>
          <w:lang w:val="en-US"/>
        </w:rPr>
        <w:br/>
      </w:r>
      <w:r w:rsidRPr="0042181B">
        <w:rPr>
          <w:rStyle w:val="VerbatimChar"/>
          <w:lang w:val="en-US"/>
        </w:rPr>
        <w:t>end Project;</w:t>
      </w:r>
    </w:p>
    <w:p w14:paraId="4443491C" w14:textId="77777777" w:rsidR="00AE15DE" w:rsidRDefault="005A6388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55B77E87" wp14:editId="7B7DF122">
            <wp:extent cx="5334000" cy="2157609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45887CB" w14:textId="77777777" w:rsidR="00AE15DE" w:rsidRDefault="005A6388">
      <w:pPr>
        <w:pStyle w:val="ImageCaption"/>
      </w:pPr>
      <w:r>
        <w:t>Figure 5: График решения для случая 3</w:t>
      </w:r>
    </w:p>
    <w:p w14:paraId="335E61AB" w14:textId="77777777" w:rsidR="00AE15DE" w:rsidRDefault="005A6388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29989B5E" wp14:editId="5E8D1BEB">
            <wp:extent cx="5334000" cy="2157609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6D5BEAD" w14:textId="77777777" w:rsidR="00AE15DE" w:rsidRDefault="005A6388">
      <w:pPr>
        <w:pStyle w:val="ImageCaption"/>
      </w:pPr>
      <w:r>
        <w:t>Figure 6: Фазовый портрет для случая 3</w:t>
      </w:r>
    </w:p>
    <w:p w14:paraId="1100DFB9" w14:textId="77777777" w:rsidR="00AE15DE" w:rsidRDefault="005A6388">
      <w:pPr>
        <w:pStyle w:val="1"/>
      </w:pPr>
      <w:bookmarkStart w:id="16" w:name="выводы"/>
      <w:bookmarkStart w:id="17" w:name="_Toc103621975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7"/>
    </w:p>
    <w:p w14:paraId="69936CC2" w14:textId="77777777" w:rsidR="00AE15DE" w:rsidRDefault="005A6388">
      <w:pPr>
        <w:pStyle w:val="FirstParagraph"/>
      </w:pPr>
      <w:r>
        <w:t>В ходе выполнения лаборат</w:t>
      </w:r>
      <w:r>
        <w:t>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6"/>
    </w:p>
    <w:sectPr w:rsidR="00AE15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74ACB" w14:textId="77777777" w:rsidR="005A6388" w:rsidRDefault="005A6388">
      <w:pPr>
        <w:spacing w:after="0"/>
      </w:pPr>
      <w:r>
        <w:separator/>
      </w:r>
    </w:p>
  </w:endnote>
  <w:endnote w:type="continuationSeparator" w:id="0">
    <w:p w14:paraId="4CF56144" w14:textId="77777777" w:rsidR="005A6388" w:rsidRDefault="005A6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95511" w14:textId="77777777" w:rsidR="005A6388" w:rsidRDefault="005A6388">
      <w:r>
        <w:separator/>
      </w:r>
    </w:p>
  </w:footnote>
  <w:footnote w:type="continuationSeparator" w:id="0">
    <w:p w14:paraId="1A516D05" w14:textId="77777777" w:rsidR="005A6388" w:rsidRDefault="005A6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826C5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56455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81AC2D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E3EA8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181B"/>
    <w:rsid w:val="004E29B3"/>
    <w:rsid w:val="00590D07"/>
    <w:rsid w:val="005A6388"/>
    <w:rsid w:val="00784D58"/>
    <w:rsid w:val="008D6863"/>
    <w:rsid w:val="00AE15D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C4A67B"/>
  <w15:docId w15:val="{67BA7051-A9E5-4B6F-A5A0-4F86769D0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181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218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14</Words>
  <Characters>4645</Characters>
  <Application>Microsoft Office Word</Application>
  <DocSecurity>0</DocSecurity>
  <Lines>38</Lines>
  <Paragraphs>10</Paragraphs>
  <ScaleCrop>false</ScaleCrop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амир Даутов НПИбд-01-19</dc:creator>
  <cp:keywords/>
  <cp:lastModifiedBy>Кан Ир-Сен Сергеевич</cp:lastModifiedBy>
  <cp:revision>2</cp:revision>
  <dcterms:created xsi:type="dcterms:W3CDTF">2022-03-01T14:14:00Z</dcterms:created>
  <dcterms:modified xsi:type="dcterms:W3CDTF">2022-05-16T16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